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E3CCB" w14:textId="1EE3990E" w:rsidR="006544F9" w:rsidRPr="00491E25" w:rsidRDefault="006544F9" w:rsidP="001A37B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91E25">
        <w:rPr>
          <w:rFonts w:ascii="Times New Roman" w:hAnsi="Times New Roman" w:cs="Times New Roman"/>
          <w:b/>
          <w:bCs/>
          <w:sz w:val="24"/>
          <w:szCs w:val="24"/>
        </w:rPr>
        <w:t>EXERCISE</w:t>
      </w:r>
    </w:p>
    <w:p w14:paraId="4D588FED" w14:textId="77777777" w:rsidR="006544F9" w:rsidRDefault="006544F9" w:rsidP="001A37B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AB99DE" w14:textId="37FF0466" w:rsidR="008C0878" w:rsidRPr="009D409F" w:rsidRDefault="00875F34" w:rsidP="001A37B1">
      <w:p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 xml:space="preserve">A </w:t>
      </w:r>
      <w:r w:rsidR="006544F9">
        <w:rPr>
          <w:rFonts w:ascii="Times New Roman" w:hAnsi="Times New Roman" w:cs="Times New Roman"/>
          <w:b/>
          <w:bCs/>
          <w:sz w:val="24"/>
          <w:szCs w:val="24"/>
        </w:rPr>
        <w:t xml:space="preserve">XYZ </w:t>
      </w:r>
      <w:r w:rsidRPr="009D409F">
        <w:rPr>
          <w:rFonts w:ascii="Times New Roman" w:hAnsi="Times New Roman" w:cs="Times New Roman"/>
          <w:sz w:val="24"/>
          <w:szCs w:val="24"/>
        </w:rPr>
        <w:t xml:space="preserve"> company</w:t>
      </w:r>
      <w:r w:rsidR="00C2677F" w:rsidRPr="009D409F">
        <w:rPr>
          <w:rFonts w:ascii="Times New Roman" w:hAnsi="Times New Roman" w:cs="Times New Roman"/>
          <w:sz w:val="24"/>
          <w:szCs w:val="24"/>
        </w:rPr>
        <w:t xml:space="preserve"> that sells internet</w:t>
      </w:r>
      <w:r w:rsidR="00671F42" w:rsidRPr="009D409F">
        <w:rPr>
          <w:rFonts w:ascii="Times New Roman" w:hAnsi="Times New Roman" w:cs="Times New Roman"/>
          <w:sz w:val="24"/>
          <w:szCs w:val="24"/>
        </w:rPr>
        <w:t xml:space="preserve"> to various</w:t>
      </w:r>
      <w:r w:rsidR="00A14B45" w:rsidRPr="009D409F">
        <w:rPr>
          <w:rFonts w:ascii="Times New Roman" w:hAnsi="Times New Roman" w:cs="Times New Roman"/>
          <w:sz w:val="24"/>
          <w:szCs w:val="24"/>
        </w:rPr>
        <w:t xml:space="preserve"> customers</w:t>
      </w:r>
      <w:r w:rsidRPr="009D409F">
        <w:rPr>
          <w:rFonts w:ascii="Times New Roman" w:hAnsi="Times New Roman" w:cs="Times New Roman"/>
          <w:sz w:val="24"/>
          <w:szCs w:val="24"/>
        </w:rPr>
        <w:t xml:space="preserve"> wants to create a web application that can help to manage it daily operations.</w:t>
      </w:r>
      <w:r w:rsidR="009A6870" w:rsidRPr="009D409F">
        <w:rPr>
          <w:rFonts w:ascii="Times New Roman" w:hAnsi="Times New Roman" w:cs="Times New Roman"/>
          <w:sz w:val="24"/>
          <w:szCs w:val="24"/>
        </w:rPr>
        <w:t xml:space="preserve"> </w:t>
      </w:r>
      <w:r w:rsidR="00B8193F" w:rsidRPr="009D409F">
        <w:rPr>
          <w:rFonts w:ascii="Times New Roman" w:hAnsi="Times New Roman" w:cs="Times New Roman"/>
          <w:sz w:val="24"/>
          <w:szCs w:val="24"/>
        </w:rPr>
        <w:t xml:space="preserve">Using </w:t>
      </w:r>
      <w:r w:rsidR="006D52F8" w:rsidRPr="009D409F">
        <w:rPr>
          <w:rFonts w:ascii="Times New Roman" w:hAnsi="Times New Roman" w:cs="Times New Roman"/>
          <w:sz w:val="24"/>
          <w:szCs w:val="24"/>
        </w:rPr>
        <w:t xml:space="preserve">the </w:t>
      </w:r>
      <w:r w:rsidR="00B8193F" w:rsidRPr="009D409F">
        <w:rPr>
          <w:rFonts w:ascii="Times New Roman" w:hAnsi="Times New Roman" w:cs="Times New Roman"/>
          <w:sz w:val="24"/>
          <w:szCs w:val="24"/>
        </w:rPr>
        <w:t>advanced web technologies</w:t>
      </w:r>
      <w:r w:rsidR="00704C90" w:rsidRPr="009D409F">
        <w:rPr>
          <w:rFonts w:ascii="Times New Roman" w:hAnsi="Times New Roman" w:cs="Times New Roman"/>
          <w:sz w:val="24"/>
          <w:szCs w:val="24"/>
        </w:rPr>
        <w:t>,</w:t>
      </w:r>
      <w:r w:rsidR="00B8193F" w:rsidRPr="009D409F">
        <w:rPr>
          <w:rFonts w:ascii="Times New Roman" w:hAnsi="Times New Roman" w:cs="Times New Roman"/>
          <w:sz w:val="24"/>
          <w:szCs w:val="24"/>
        </w:rPr>
        <w:t xml:space="preserve"> </w:t>
      </w:r>
      <w:r w:rsidR="00D33967" w:rsidRPr="009D409F">
        <w:rPr>
          <w:rFonts w:ascii="Times New Roman" w:hAnsi="Times New Roman" w:cs="Times New Roman"/>
          <w:sz w:val="24"/>
          <w:szCs w:val="24"/>
        </w:rPr>
        <w:t xml:space="preserve">design and develop </w:t>
      </w:r>
      <w:r w:rsidR="0081493D" w:rsidRPr="009D409F">
        <w:rPr>
          <w:rFonts w:ascii="Times New Roman" w:hAnsi="Times New Roman" w:cs="Times New Roman"/>
          <w:sz w:val="24"/>
          <w:szCs w:val="24"/>
        </w:rPr>
        <w:t xml:space="preserve">a </w:t>
      </w:r>
      <w:r w:rsidR="00D33967" w:rsidRPr="009D409F">
        <w:rPr>
          <w:rFonts w:ascii="Times New Roman" w:hAnsi="Times New Roman" w:cs="Times New Roman"/>
          <w:sz w:val="24"/>
          <w:szCs w:val="24"/>
        </w:rPr>
        <w:t xml:space="preserve">dynamic </w:t>
      </w:r>
      <w:r w:rsidR="0081493D" w:rsidRPr="009D409F">
        <w:rPr>
          <w:rFonts w:ascii="Times New Roman" w:hAnsi="Times New Roman" w:cs="Times New Roman"/>
          <w:sz w:val="24"/>
          <w:szCs w:val="24"/>
        </w:rPr>
        <w:t>web</w:t>
      </w:r>
      <w:r w:rsidR="00145104" w:rsidRPr="009D409F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B8193F" w:rsidRPr="009D409F">
        <w:rPr>
          <w:rFonts w:ascii="Times New Roman" w:hAnsi="Times New Roman" w:cs="Times New Roman"/>
          <w:sz w:val="24"/>
          <w:szCs w:val="24"/>
        </w:rPr>
        <w:t xml:space="preserve"> of </w:t>
      </w:r>
      <w:r w:rsidR="00221676" w:rsidRPr="009D409F">
        <w:rPr>
          <w:rFonts w:ascii="Times New Roman" w:hAnsi="Times New Roman" w:cs="Times New Roman"/>
          <w:sz w:val="24"/>
          <w:szCs w:val="24"/>
        </w:rPr>
        <w:t xml:space="preserve">that can help to realize the CRUDE operations on various </w:t>
      </w:r>
      <w:r w:rsidR="001A64DB" w:rsidRPr="009D409F">
        <w:rPr>
          <w:rFonts w:ascii="Times New Roman" w:hAnsi="Times New Roman" w:cs="Times New Roman"/>
          <w:sz w:val="24"/>
          <w:szCs w:val="24"/>
        </w:rPr>
        <w:t xml:space="preserve">on its </w:t>
      </w:r>
      <w:r w:rsidR="00221676" w:rsidRPr="009D409F">
        <w:rPr>
          <w:rFonts w:ascii="Times New Roman" w:hAnsi="Times New Roman" w:cs="Times New Roman"/>
          <w:sz w:val="24"/>
          <w:szCs w:val="24"/>
        </w:rPr>
        <w:t>activities</w:t>
      </w:r>
      <w:r w:rsidR="001A64DB" w:rsidRPr="009D409F">
        <w:rPr>
          <w:rFonts w:ascii="Times New Roman" w:hAnsi="Times New Roman" w:cs="Times New Roman"/>
          <w:sz w:val="24"/>
          <w:szCs w:val="24"/>
        </w:rPr>
        <w:t xml:space="preserve"> </w:t>
      </w:r>
      <w:r w:rsidR="0081493D" w:rsidRPr="009D409F">
        <w:rPr>
          <w:rFonts w:ascii="Times New Roman" w:hAnsi="Times New Roman" w:cs="Times New Roman"/>
          <w:sz w:val="24"/>
          <w:szCs w:val="24"/>
        </w:rPr>
        <w:t>your choice</w:t>
      </w:r>
      <w:r w:rsidR="009F4D49" w:rsidRPr="009D409F">
        <w:rPr>
          <w:rFonts w:ascii="Times New Roman" w:hAnsi="Times New Roman" w:cs="Times New Roman"/>
          <w:sz w:val="24"/>
          <w:szCs w:val="24"/>
        </w:rPr>
        <w:t>.</w:t>
      </w:r>
    </w:p>
    <w:p w14:paraId="3C153472" w14:textId="491D1473" w:rsidR="008C0878" w:rsidRPr="009D409F" w:rsidRDefault="008C0878" w:rsidP="008C087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D409F">
        <w:rPr>
          <w:rFonts w:ascii="Times New Roman" w:hAnsi="Times New Roman" w:cs="Times New Roman"/>
          <w:b/>
          <w:bCs/>
          <w:sz w:val="24"/>
          <w:szCs w:val="24"/>
        </w:rPr>
        <w:t xml:space="preserve">Tasks </w:t>
      </w:r>
    </w:p>
    <w:p w14:paraId="3C71B699" w14:textId="2108B584" w:rsidR="008C0878" w:rsidRPr="009D409F" w:rsidRDefault="000E7AB3" w:rsidP="006544F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 xml:space="preserve">Create a GUI with the CRUDE operations of </w:t>
      </w:r>
      <w:r w:rsidRPr="009D409F">
        <w:rPr>
          <w:rFonts w:ascii="Times New Roman" w:hAnsi="Times New Roman" w:cs="Times New Roman"/>
          <w:sz w:val="24"/>
          <w:szCs w:val="24"/>
        </w:rPr>
        <w:t xml:space="preserve">MultiTech </w:t>
      </w:r>
      <w:r w:rsidRPr="009D409F">
        <w:rPr>
          <w:rFonts w:ascii="Times New Roman" w:hAnsi="Times New Roman" w:cs="Times New Roman"/>
          <w:sz w:val="24"/>
          <w:szCs w:val="24"/>
        </w:rPr>
        <w:t>company</w:t>
      </w:r>
      <w:r w:rsidR="009A0573" w:rsidRPr="009D409F">
        <w:rPr>
          <w:rFonts w:ascii="Times New Roman" w:hAnsi="Times New Roman" w:cs="Times New Roman"/>
          <w:sz w:val="24"/>
          <w:szCs w:val="24"/>
        </w:rPr>
        <w:t xml:space="preserve"> with Navbar </w:t>
      </w:r>
      <w:r w:rsidR="00BF713D" w:rsidRPr="009D409F">
        <w:rPr>
          <w:rFonts w:ascii="Times New Roman" w:hAnsi="Times New Roman" w:cs="Times New Roman"/>
          <w:sz w:val="24"/>
          <w:szCs w:val="24"/>
        </w:rPr>
        <w:t>menu.</w:t>
      </w:r>
      <w:r w:rsidR="009A0573" w:rsidRPr="009D409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70A9C" w14:textId="77777777" w:rsidR="00DE1926" w:rsidRPr="009D409F" w:rsidRDefault="007303AF" w:rsidP="006544F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 xml:space="preserve">Create the webpages of each operation using the advanced web technologies </w:t>
      </w:r>
      <w:r w:rsidR="003003C7" w:rsidRPr="009D409F">
        <w:rPr>
          <w:rFonts w:ascii="Times New Roman" w:hAnsi="Times New Roman" w:cs="Times New Roman"/>
          <w:sz w:val="24"/>
          <w:szCs w:val="24"/>
        </w:rPr>
        <w:t xml:space="preserve">skills you have. </w:t>
      </w:r>
    </w:p>
    <w:p w14:paraId="565FF353" w14:textId="479C00DD" w:rsidR="00DE1926" w:rsidRPr="009D409F" w:rsidRDefault="00DE1926" w:rsidP="006544F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>For all CRUDE operations, make the AJAX call:</w:t>
      </w:r>
    </w:p>
    <w:p w14:paraId="42319B85" w14:textId="76107A3B" w:rsidR="00DE1926" w:rsidRPr="009D409F" w:rsidRDefault="00DE1926" w:rsidP="006544F9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 xml:space="preserve">Ajax to call </w:t>
      </w:r>
      <w:proofErr w:type="spellStart"/>
      <w:r w:rsidRPr="009D409F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9D409F">
        <w:rPr>
          <w:rFonts w:ascii="Times New Roman" w:hAnsi="Times New Roman" w:cs="Times New Roman"/>
          <w:sz w:val="24"/>
          <w:szCs w:val="24"/>
        </w:rPr>
        <w:t xml:space="preserve"> - on submit form insert data (This should call insert data API)</w:t>
      </w:r>
    </w:p>
    <w:p w14:paraId="04280780" w14:textId="126501E0" w:rsidR="00DE1926" w:rsidRPr="009D409F" w:rsidRDefault="00DE1926" w:rsidP="006544F9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 xml:space="preserve">Ajax to call </w:t>
      </w:r>
      <w:proofErr w:type="spellStart"/>
      <w:r w:rsidRPr="009D409F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9D409F">
        <w:rPr>
          <w:rFonts w:ascii="Times New Roman" w:hAnsi="Times New Roman" w:cs="Times New Roman"/>
          <w:sz w:val="24"/>
          <w:szCs w:val="24"/>
        </w:rPr>
        <w:t xml:space="preserve"> - on submit form update data (This should call update data API)</w:t>
      </w:r>
    </w:p>
    <w:p w14:paraId="0EB4663C" w14:textId="1E4F5524" w:rsidR="00DE1926" w:rsidRPr="009D409F" w:rsidRDefault="00DE1926" w:rsidP="006544F9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 xml:space="preserve">Ajax to call </w:t>
      </w:r>
      <w:proofErr w:type="spellStart"/>
      <w:r w:rsidRPr="009D409F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9D409F">
        <w:rPr>
          <w:rFonts w:ascii="Times New Roman" w:hAnsi="Times New Roman" w:cs="Times New Roman"/>
          <w:sz w:val="24"/>
          <w:szCs w:val="24"/>
        </w:rPr>
        <w:t xml:space="preserve"> - on submit delete data (This should call delete data API)</w:t>
      </w:r>
    </w:p>
    <w:p w14:paraId="46DA0769" w14:textId="6063E5F7" w:rsidR="00DE1926" w:rsidRPr="009D409F" w:rsidRDefault="00DE1926" w:rsidP="006544F9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 xml:space="preserve">Ajax to call </w:t>
      </w:r>
      <w:proofErr w:type="spellStart"/>
      <w:r w:rsidRPr="009D409F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9D409F">
        <w:rPr>
          <w:rFonts w:ascii="Times New Roman" w:hAnsi="Times New Roman" w:cs="Times New Roman"/>
          <w:sz w:val="24"/>
          <w:szCs w:val="24"/>
        </w:rPr>
        <w:t xml:space="preserve"> - Get list of data (This should call get list of data API)</w:t>
      </w:r>
    </w:p>
    <w:p w14:paraId="737A1263" w14:textId="1DFFFDF5" w:rsidR="004B3375" w:rsidRPr="009D409F" w:rsidRDefault="004B3375" w:rsidP="006544F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3375">
        <w:rPr>
          <w:rFonts w:ascii="Times New Roman" w:hAnsi="Times New Roman" w:cs="Times New Roman"/>
          <w:sz w:val="24"/>
          <w:szCs w:val="24"/>
        </w:rPr>
        <w:t>Save database data to XML</w:t>
      </w:r>
      <w:r w:rsidRPr="009D409F">
        <w:rPr>
          <w:rFonts w:ascii="Times New Roman" w:hAnsi="Times New Roman" w:cs="Times New Roman"/>
          <w:sz w:val="24"/>
          <w:szCs w:val="24"/>
        </w:rPr>
        <w:t>.</w:t>
      </w:r>
    </w:p>
    <w:p w14:paraId="1C7F0922" w14:textId="77777777" w:rsidR="00DE1926" w:rsidRPr="009D409F" w:rsidRDefault="00DE1926" w:rsidP="006544F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>Keep styles and colors consistent across the website.</w:t>
      </w:r>
    </w:p>
    <w:p w14:paraId="508E280E" w14:textId="77777777" w:rsidR="00DE1926" w:rsidRPr="009D409F" w:rsidRDefault="00DE1926" w:rsidP="006544F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>Ensure that all inputs are validated.</w:t>
      </w:r>
    </w:p>
    <w:p w14:paraId="78A37E98" w14:textId="77777777" w:rsidR="00DE1926" w:rsidRPr="009D409F" w:rsidRDefault="00DE1926" w:rsidP="006544F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>For a user to access multiple pages, the use of the sessions is mandatory.</w:t>
      </w:r>
    </w:p>
    <w:p w14:paraId="333C816F" w14:textId="77777777" w:rsidR="00DE1926" w:rsidRPr="009D409F" w:rsidRDefault="00DE1926" w:rsidP="006544F9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D409F">
        <w:rPr>
          <w:rFonts w:ascii="Times New Roman" w:hAnsi="Times New Roman" w:cs="Times New Roman"/>
          <w:sz w:val="24"/>
          <w:szCs w:val="24"/>
        </w:rPr>
        <w:t xml:space="preserve"> With PHP, ensure that your web application is protected against Cross-site scripting (XSS) attacks.</w:t>
      </w:r>
    </w:p>
    <w:p w14:paraId="6F487766" w14:textId="15118AC3" w:rsidR="00B94386" w:rsidRDefault="00B94386" w:rsidP="00BA4B04">
      <w:pPr>
        <w:rPr>
          <w:rFonts w:ascii="Times New Roman" w:hAnsi="Times New Roman" w:cs="Times New Roman"/>
          <w:sz w:val="28"/>
          <w:szCs w:val="28"/>
        </w:rPr>
      </w:pPr>
    </w:p>
    <w:sectPr w:rsidR="00B9438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5A4E7" w14:textId="77777777" w:rsidR="00ED7D68" w:rsidRDefault="00ED7D68" w:rsidP="00B94386">
      <w:pPr>
        <w:spacing w:after="0" w:line="240" w:lineRule="auto"/>
      </w:pPr>
      <w:r>
        <w:separator/>
      </w:r>
    </w:p>
  </w:endnote>
  <w:endnote w:type="continuationSeparator" w:id="0">
    <w:p w14:paraId="6FF2A3EC" w14:textId="77777777" w:rsidR="00ED7D68" w:rsidRDefault="00ED7D68" w:rsidP="00B94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9886460"/>
      <w:docPartObj>
        <w:docPartGallery w:val="Page Numbers (Bottom of Page)"/>
        <w:docPartUnique/>
      </w:docPartObj>
    </w:sdtPr>
    <w:sdtContent>
      <w:p w14:paraId="6CB053CA" w14:textId="4FC1D53D" w:rsidR="00C727F8" w:rsidRDefault="00C727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C65248" w14:textId="77777777" w:rsidR="00C727F8" w:rsidRDefault="00C727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E9CD6" w14:textId="77777777" w:rsidR="00ED7D68" w:rsidRDefault="00ED7D68" w:rsidP="00B94386">
      <w:pPr>
        <w:spacing w:after="0" w:line="240" w:lineRule="auto"/>
      </w:pPr>
      <w:r>
        <w:separator/>
      </w:r>
    </w:p>
  </w:footnote>
  <w:footnote w:type="continuationSeparator" w:id="0">
    <w:p w14:paraId="4A722520" w14:textId="77777777" w:rsidR="00ED7D68" w:rsidRDefault="00ED7D68" w:rsidP="00B94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96E77"/>
    <w:multiLevelType w:val="hybridMultilevel"/>
    <w:tmpl w:val="1954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570169"/>
    <w:multiLevelType w:val="hybridMultilevel"/>
    <w:tmpl w:val="9864C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72A22"/>
    <w:multiLevelType w:val="multilevel"/>
    <w:tmpl w:val="464EA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F378EF"/>
    <w:multiLevelType w:val="hybridMultilevel"/>
    <w:tmpl w:val="B770C0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660ACA"/>
    <w:multiLevelType w:val="hybridMultilevel"/>
    <w:tmpl w:val="0E146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E76EA"/>
    <w:multiLevelType w:val="multilevel"/>
    <w:tmpl w:val="A4A03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ED4AB9"/>
    <w:multiLevelType w:val="hybridMultilevel"/>
    <w:tmpl w:val="9A36A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777F7A"/>
    <w:multiLevelType w:val="hybridMultilevel"/>
    <w:tmpl w:val="95A0A0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2442F1"/>
    <w:multiLevelType w:val="hybridMultilevel"/>
    <w:tmpl w:val="B5A06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C7781E"/>
    <w:multiLevelType w:val="hybridMultilevel"/>
    <w:tmpl w:val="B590D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894F23"/>
    <w:multiLevelType w:val="multilevel"/>
    <w:tmpl w:val="57362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7D0E68"/>
    <w:multiLevelType w:val="hybridMultilevel"/>
    <w:tmpl w:val="A1EA2868"/>
    <w:lvl w:ilvl="0" w:tplc="A67A43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F3C946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C68D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77871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384C3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962D8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0B0C86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A4E1B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66E8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2462689">
    <w:abstractNumId w:val="0"/>
  </w:num>
  <w:num w:numId="2" w16cid:durableId="1421901666">
    <w:abstractNumId w:val="7"/>
  </w:num>
  <w:num w:numId="3" w16cid:durableId="1266382924">
    <w:abstractNumId w:val="4"/>
  </w:num>
  <w:num w:numId="4" w16cid:durableId="1185705122">
    <w:abstractNumId w:val="5"/>
  </w:num>
  <w:num w:numId="5" w16cid:durableId="536354652">
    <w:abstractNumId w:val="2"/>
  </w:num>
  <w:num w:numId="6" w16cid:durableId="1639794995">
    <w:abstractNumId w:val="10"/>
  </w:num>
  <w:num w:numId="7" w16cid:durableId="1938559912">
    <w:abstractNumId w:val="8"/>
  </w:num>
  <w:num w:numId="8" w16cid:durableId="1945453793">
    <w:abstractNumId w:val="1"/>
  </w:num>
  <w:num w:numId="9" w16cid:durableId="861822074">
    <w:abstractNumId w:val="9"/>
  </w:num>
  <w:num w:numId="10" w16cid:durableId="1700860380">
    <w:abstractNumId w:val="11"/>
  </w:num>
  <w:num w:numId="11" w16cid:durableId="869269759">
    <w:abstractNumId w:val="3"/>
  </w:num>
  <w:num w:numId="12" w16cid:durableId="194117798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jK0MDQ1NjI0MDNU0lEKTi0uzszPAykwqQUAEryvJywAAAA="/>
  </w:docVars>
  <w:rsids>
    <w:rsidRoot w:val="00C13393"/>
    <w:rsid w:val="00002116"/>
    <w:rsid w:val="00031457"/>
    <w:rsid w:val="000772AB"/>
    <w:rsid w:val="00093B03"/>
    <w:rsid w:val="000A51EF"/>
    <w:rsid w:val="000C2BA9"/>
    <w:rsid w:val="000D3291"/>
    <w:rsid w:val="000E7AB3"/>
    <w:rsid w:val="000F06A3"/>
    <w:rsid w:val="00143EA2"/>
    <w:rsid w:val="00145104"/>
    <w:rsid w:val="00145D52"/>
    <w:rsid w:val="0015476F"/>
    <w:rsid w:val="00195341"/>
    <w:rsid w:val="001A37B1"/>
    <w:rsid w:val="001A64DB"/>
    <w:rsid w:val="001B03D6"/>
    <w:rsid w:val="001E3454"/>
    <w:rsid w:val="001F264C"/>
    <w:rsid w:val="00207598"/>
    <w:rsid w:val="00210C76"/>
    <w:rsid w:val="00221676"/>
    <w:rsid w:val="00226F44"/>
    <w:rsid w:val="002402AB"/>
    <w:rsid w:val="00246F92"/>
    <w:rsid w:val="002A5D77"/>
    <w:rsid w:val="002B68A6"/>
    <w:rsid w:val="002D3233"/>
    <w:rsid w:val="002D714B"/>
    <w:rsid w:val="002E2AE2"/>
    <w:rsid w:val="002E6756"/>
    <w:rsid w:val="002F5B1C"/>
    <w:rsid w:val="003003C7"/>
    <w:rsid w:val="00304844"/>
    <w:rsid w:val="00355D70"/>
    <w:rsid w:val="00361213"/>
    <w:rsid w:val="003A6CDD"/>
    <w:rsid w:val="003D0609"/>
    <w:rsid w:val="003E6E0D"/>
    <w:rsid w:val="00402E31"/>
    <w:rsid w:val="00437E4E"/>
    <w:rsid w:val="0045218D"/>
    <w:rsid w:val="00461B96"/>
    <w:rsid w:val="00462637"/>
    <w:rsid w:val="00475B9E"/>
    <w:rsid w:val="00491E25"/>
    <w:rsid w:val="004A5EA6"/>
    <w:rsid w:val="004B3375"/>
    <w:rsid w:val="004E750E"/>
    <w:rsid w:val="00511F1D"/>
    <w:rsid w:val="00514190"/>
    <w:rsid w:val="00515829"/>
    <w:rsid w:val="00524AB4"/>
    <w:rsid w:val="005259A6"/>
    <w:rsid w:val="0052609D"/>
    <w:rsid w:val="005564EF"/>
    <w:rsid w:val="005610D0"/>
    <w:rsid w:val="00576DAB"/>
    <w:rsid w:val="0058362F"/>
    <w:rsid w:val="005A6B05"/>
    <w:rsid w:val="005B1001"/>
    <w:rsid w:val="005B6D2D"/>
    <w:rsid w:val="005E0629"/>
    <w:rsid w:val="00624E3A"/>
    <w:rsid w:val="00625B17"/>
    <w:rsid w:val="00632AF4"/>
    <w:rsid w:val="00653301"/>
    <w:rsid w:val="006544F9"/>
    <w:rsid w:val="0066296E"/>
    <w:rsid w:val="00671F42"/>
    <w:rsid w:val="0069380B"/>
    <w:rsid w:val="00695BE2"/>
    <w:rsid w:val="006A1C44"/>
    <w:rsid w:val="006D52F8"/>
    <w:rsid w:val="006E34D1"/>
    <w:rsid w:val="006F077A"/>
    <w:rsid w:val="00704C90"/>
    <w:rsid w:val="007303AF"/>
    <w:rsid w:val="00746A74"/>
    <w:rsid w:val="007545F0"/>
    <w:rsid w:val="00764838"/>
    <w:rsid w:val="007652B8"/>
    <w:rsid w:val="00775097"/>
    <w:rsid w:val="00776AEF"/>
    <w:rsid w:val="00784180"/>
    <w:rsid w:val="00794FA7"/>
    <w:rsid w:val="007A1E2A"/>
    <w:rsid w:val="007C15C5"/>
    <w:rsid w:val="007E5A66"/>
    <w:rsid w:val="007F2006"/>
    <w:rsid w:val="0081493D"/>
    <w:rsid w:val="00830A2F"/>
    <w:rsid w:val="00847DF9"/>
    <w:rsid w:val="00852482"/>
    <w:rsid w:val="008550ED"/>
    <w:rsid w:val="008653E8"/>
    <w:rsid w:val="008736C5"/>
    <w:rsid w:val="00875F34"/>
    <w:rsid w:val="008854AC"/>
    <w:rsid w:val="008865F2"/>
    <w:rsid w:val="00894EE3"/>
    <w:rsid w:val="008B5F98"/>
    <w:rsid w:val="008C0878"/>
    <w:rsid w:val="008C2F69"/>
    <w:rsid w:val="008C51C3"/>
    <w:rsid w:val="008C79A7"/>
    <w:rsid w:val="008E4159"/>
    <w:rsid w:val="00901CA0"/>
    <w:rsid w:val="00931CF5"/>
    <w:rsid w:val="00933F8C"/>
    <w:rsid w:val="009716BC"/>
    <w:rsid w:val="00987E57"/>
    <w:rsid w:val="00992715"/>
    <w:rsid w:val="009A0573"/>
    <w:rsid w:val="009A6870"/>
    <w:rsid w:val="009D409F"/>
    <w:rsid w:val="009E0EF4"/>
    <w:rsid w:val="009F4D49"/>
    <w:rsid w:val="00A009E9"/>
    <w:rsid w:val="00A10DA6"/>
    <w:rsid w:val="00A14B45"/>
    <w:rsid w:val="00A625A1"/>
    <w:rsid w:val="00A81A33"/>
    <w:rsid w:val="00A93852"/>
    <w:rsid w:val="00AA4F9A"/>
    <w:rsid w:val="00AC5C03"/>
    <w:rsid w:val="00AE3F86"/>
    <w:rsid w:val="00AE441E"/>
    <w:rsid w:val="00AE4B92"/>
    <w:rsid w:val="00AE75C9"/>
    <w:rsid w:val="00B07E0B"/>
    <w:rsid w:val="00B11078"/>
    <w:rsid w:val="00B119FA"/>
    <w:rsid w:val="00B32CC9"/>
    <w:rsid w:val="00B811B9"/>
    <w:rsid w:val="00B8193F"/>
    <w:rsid w:val="00B8752E"/>
    <w:rsid w:val="00B94386"/>
    <w:rsid w:val="00B96A61"/>
    <w:rsid w:val="00B9702E"/>
    <w:rsid w:val="00BA4B04"/>
    <w:rsid w:val="00BF713D"/>
    <w:rsid w:val="00C13393"/>
    <w:rsid w:val="00C2677F"/>
    <w:rsid w:val="00C60ACF"/>
    <w:rsid w:val="00C6222F"/>
    <w:rsid w:val="00C64ADA"/>
    <w:rsid w:val="00C727F8"/>
    <w:rsid w:val="00C77342"/>
    <w:rsid w:val="00C94F30"/>
    <w:rsid w:val="00CA0921"/>
    <w:rsid w:val="00CA7C30"/>
    <w:rsid w:val="00CA7DAA"/>
    <w:rsid w:val="00CB2975"/>
    <w:rsid w:val="00CD29BF"/>
    <w:rsid w:val="00CF00DF"/>
    <w:rsid w:val="00D16191"/>
    <w:rsid w:val="00D26089"/>
    <w:rsid w:val="00D33967"/>
    <w:rsid w:val="00D400EF"/>
    <w:rsid w:val="00D4746E"/>
    <w:rsid w:val="00D661F0"/>
    <w:rsid w:val="00D74C97"/>
    <w:rsid w:val="00D80C49"/>
    <w:rsid w:val="00D87350"/>
    <w:rsid w:val="00DC6B68"/>
    <w:rsid w:val="00DD1BFA"/>
    <w:rsid w:val="00DE1926"/>
    <w:rsid w:val="00DE38CB"/>
    <w:rsid w:val="00DE4010"/>
    <w:rsid w:val="00E37BA3"/>
    <w:rsid w:val="00E47531"/>
    <w:rsid w:val="00E570C5"/>
    <w:rsid w:val="00EA0979"/>
    <w:rsid w:val="00EA611A"/>
    <w:rsid w:val="00EA796B"/>
    <w:rsid w:val="00EC1689"/>
    <w:rsid w:val="00EC4C11"/>
    <w:rsid w:val="00ED7D68"/>
    <w:rsid w:val="00EE305C"/>
    <w:rsid w:val="00F01501"/>
    <w:rsid w:val="00F070B3"/>
    <w:rsid w:val="00F15C0D"/>
    <w:rsid w:val="00F21FA1"/>
    <w:rsid w:val="00F22477"/>
    <w:rsid w:val="00F31C0D"/>
    <w:rsid w:val="00F33F91"/>
    <w:rsid w:val="00F52DA3"/>
    <w:rsid w:val="00F75B73"/>
    <w:rsid w:val="00F81B36"/>
    <w:rsid w:val="00F8511A"/>
    <w:rsid w:val="00F87339"/>
    <w:rsid w:val="00FA3184"/>
    <w:rsid w:val="00FB0F88"/>
    <w:rsid w:val="00FB3778"/>
    <w:rsid w:val="00FE1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1ABFF5"/>
  <w15:chartTrackingRefBased/>
  <w15:docId w15:val="{60F56CD4-CCF2-4A8B-AAED-72FA555C6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DE4010"/>
  </w:style>
  <w:style w:type="character" w:customStyle="1" w:styleId="DateChar">
    <w:name w:val="Date Char"/>
    <w:basedOn w:val="DefaultParagraphFont"/>
    <w:link w:val="Date"/>
    <w:uiPriority w:val="99"/>
    <w:semiHidden/>
    <w:rsid w:val="00DE4010"/>
  </w:style>
  <w:style w:type="character" w:styleId="Strong">
    <w:name w:val="Strong"/>
    <w:basedOn w:val="DefaultParagraphFont"/>
    <w:uiPriority w:val="22"/>
    <w:qFormat/>
    <w:rsid w:val="000F06A3"/>
    <w:rPr>
      <w:b/>
      <w:bCs/>
    </w:rPr>
  </w:style>
  <w:style w:type="paragraph" w:styleId="ListParagraph">
    <w:name w:val="List Paragraph"/>
    <w:basedOn w:val="Normal"/>
    <w:uiPriority w:val="34"/>
    <w:qFormat/>
    <w:rsid w:val="00931C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4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386"/>
  </w:style>
  <w:style w:type="paragraph" w:styleId="Footer">
    <w:name w:val="footer"/>
    <w:basedOn w:val="Normal"/>
    <w:link w:val="FooterChar"/>
    <w:uiPriority w:val="99"/>
    <w:unhideWhenUsed/>
    <w:rsid w:val="00B94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22378">
          <w:marLeft w:val="152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05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3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ier Habimana</dc:creator>
  <cp:keywords/>
  <dc:description/>
  <cp:lastModifiedBy>Habimana</cp:lastModifiedBy>
  <cp:revision>3</cp:revision>
  <dcterms:created xsi:type="dcterms:W3CDTF">2023-02-05T08:56:00Z</dcterms:created>
  <dcterms:modified xsi:type="dcterms:W3CDTF">2023-02-05T08:56:00Z</dcterms:modified>
</cp:coreProperties>
</file>